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1A0A" w:rsidRDefault="000208BC">
      <w:pPr>
        <w:rPr>
          <w:lang w:val="sr-Latn-BA"/>
        </w:rPr>
      </w:pPr>
      <w:r>
        <w:t>Katedra</w:t>
      </w:r>
      <w:r w:rsidR="001519E1">
        <w:t xml:space="preserve"> </w:t>
      </w:r>
      <w:r>
        <w:rPr>
          <w:lang w:val="sr-Latn-BA"/>
        </w:rPr>
        <w:t>za histologiju i embriologiju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 w:rsidP="000208BC">
      <w:pPr>
        <w:jc w:val="center"/>
        <w:rPr>
          <w:lang w:val="sr-Latn-BA"/>
        </w:rPr>
      </w:pPr>
      <w:r>
        <w:rPr>
          <w:lang w:val="sr-Latn-BA"/>
        </w:rPr>
        <w:t>Rezultat</w:t>
      </w:r>
      <w:r w:rsidR="009E20E1">
        <w:rPr>
          <w:lang w:val="sr-Latn-BA"/>
        </w:rPr>
        <w:t xml:space="preserve">i integralnog kolokvijuma </w:t>
      </w:r>
      <w:r w:rsidR="00F17064">
        <w:rPr>
          <w:lang w:val="sr-Latn-BA"/>
        </w:rPr>
        <w:t>febru</w:t>
      </w:r>
      <w:r w:rsidR="00380929">
        <w:rPr>
          <w:lang w:val="sr-Latn-BA"/>
        </w:rPr>
        <w:t>ar škol. 2022/2023</w:t>
      </w:r>
      <w:r>
        <w:rPr>
          <w:lang w:val="sr-Latn-BA"/>
        </w:rPr>
        <w:t>.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3928B4">
      <w:pPr>
        <w:rPr>
          <w:lang w:val="sr-Latn-RS"/>
        </w:rPr>
      </w:pPr>
      <w:r>
        <w:rPr>
          <w:lang w:val="sr-Latn-BA"/>
        </w:rPr>
        <w:t>Pol</w:t>
      </w:r>
      <w:r>
        <w:rPr>
          <w:lang w:val="sr-Latn-RS"/>
        </w:rPr>
        <w:t>ožili su:</w:t>
      </w:r>
    </w:p>
    <w:p w:rsidR="00A21C74" w:rsidRDefault="00A21C74">
      <w:pPr>
        <w:rPr>
          <w:lang w:val="sr-Latn-RS"/>
        </w:rPr>
      </w:pPr>
    </w:p>
    <w:p w:rsidR="00A21C74" w:rsidRDefault="00A21C74">
      <w:pPr>
        <w:rPr>
          <w:lang w:val="sr-Latn-RS"/>
        </w:rPr>
      </w:pPr>
      <w:r>
        <w:rPr>
          <w:lang w:val="sr-Latn-RS"/>
        </w:rPr>
        <w:t>MEDICINA</w:t>
      </w:r>
    </w:p>
    <w:p w:rsidR="001A60BB" w:rsidRDefault="001A60BB">
      <w:pPr>
        <w:rPr>
          <w:lang w:val="sr-Latn-RS"/>
        </w:rPr>
      </w:pPr>
    </w:p>
    <w:p w:rsidR="00A53801" w:rsidRPr="00A53801" w:rsidRDefault="006C791A" w:rsidP="00A53801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lang w:val="sr-Latn-RS"/>
        </w:rPr>
        <w:t>Dr</w:t>
      </w:r>
      <w:r w:rsidR="00A53801" w:rsidRPr="00A53801">
        <w:rPr>
          <w:lang w:val="sr-Latn-RS"/>
        </w:rPr>
        <w:t>lja</w:t>
      </w:r>
      <w:r>
        <w:rPr>
          <w:lang w:val="sr-Latn-RS"/>
        </w:rPr>
        <w:t>ča</w:t>
      </w:r>
      <w:bookmarkStart w:id="0" w:name="_GoBack"/>
      <w:bookmarkEnd w:id="0"/>
      <w:r w:rsidR="00A53801" w:rsidRPr="00A53801">
        <w:rPr>
          <w:lang w:val="sr-Latn-RS"/>
        </w:rPr>
        <w:t xml:space="preserve"> Anastasija </w:t>
      </w:r>
    </w:p>
    <w:p w:rsidR="00A53801" w:rsidRPr="00A53801" w:rsidRDefault="00A53801" w:rsidP="00A53801">
      <w:pPr>
        <w:pStyle w:val="ListParagraph"/>
        <w:numPr>
          <w:ilvl w:val="0"/>
          <w:numId w:val="17"/>
        </w:numPr>
        <w:rPr>
          <w:lang w:val="sr-Latn-RS"/>
        </w:rPr>
      </w:pPr>
      <w:r w:rsidRPr="00A53801">
        <w:rPr>
          <w:lang w:val="sr-Latn-RS"/>
        </w:rPr>
        <w:t>Galić Miljana</w:t>
      </w:r>
    </w:p>
    <w:p w:rsidR="00A53801" w:rsidRPr="00A53801" w:rsidRDefault="00A53801" w:rsidP="00A53801">
      <w:pPr>
        <w:pStyle w:val="ListParagraph"/>
        <w:numPr>
          <w:ilvl w:val="0"/>
          <w:numId w:val="17"/>
        </w:numPr>
        <w:rPr>
          <w:lang w:val="sr-Latn-RS"/>
        </w:rPr>
      </w:pPr>
      <w:r w:rsidRPr="00A53801">
        <w:rPr>
          <w:lang w:val="sr-Latn-RS"/>
        </w:rPr>
        <w:t>Hadžić Ajša</w:t>
      </w:r>
    </w:p>
    <w:p w:rsidR="00A53801" w:rsidRPr="00A53801" w:rsidRDefault="00A53801" w:rsidP="00A53801">
      <w:pPr>
        <w:pStyle w:val="ListParagraph"/>
        <w:numPr>
          <w:ilvl w:val="0"/>
          <w:numId w:val="17"/>
        </w:numPr>
        <w:rPr>
          <w:lang w:val="sr-Latn-RS"/>
        </w:rPr>
      </w:pPr>
      <w:r w:rsidRPr="00A53801">
        <w:rPr>
          <w:lang w:val="sr-Latn-RS"/>
        </w:rPr>
        <w:t>Kostić Jelena</w:t>
      </w:r>
    </w:p>
    <w:p w:rsidR="00A53801" w:rsidRPr="00A53801" w:rsidRDefault="00A53801" w:rsidP="00A53801">
      <w:pPr>
        <w:pStyle w:val="ListParagraph"/>
        <w:numPr>
          <w:ilvl w:val="0"/>
          <w:numId w:val="17"/>
        </w:numPr>
        <w:rPr>
          <w:lang w:val="sr-Latn-RS"/>
        </w:rPr>
      </w:pPr>
      <w:r w:rsidRPr="00A53801">
        <w:rPr>
          <w:lang w:val="sr-Latn-RS"/>
        </w:rPr>
        <w:t>Krišto Antonela</w:t>
      </w:r>
    </w:p>
    <w:p w:rsidR="00A53801" w:rsidRPr="00A53801" w:rsidRDefault="00A53801" w:rsidP="00A53801">
      <w:pPr>
        <w:pStyle w:val="ListParagraph"/>
        <w:numPr>
          <w:ilvl w:val="0"/>
          <w:numId w:val="17"/>
        </w:numPr>
        <w:rPr>
          <w:lang w:val="sr-Latn-RS"/>
        </w:rPr>
      </w:pPr>
      <w:r w:rsidRPr="00A53801">
        <w:rPr>
          <w:lang w:val="sr-Latn-RS"/>
        </w:rPr>
        <w:t>Novak Luka</w:t>
      </w:r>
    </w:p>
    <w:p w:rsidR="00A53801" w:rsidRPr="00A53801" w:rsidRDefault="00A53801" w:rsidP="00A53801">
      <w:pPr>
        <w:pStyle w:val="ListParagraph"/>
        <w:numPr>
          <w:ilvl w:val="0"/>
          <w:numId w:val="17"/>
        </w:numPr>
        <w:rPr>
          <w:lang w:val="sr-Latn-RS"/>
        </w:rPr>
      </w:pPr>
      <w:r w:rsidRPr="00A53801">
        <w:rPr>
          <w:lang w:val="sr-Latn-RS"/>
        </w:rPr>
        <w:t>Panić Milica</w:t>
      </w:r>
    </w:p>
    <w:p w:rsidR="00A53801" w:rsidRPr="00A53801" w:rsidRDefault="00A53801" w:rsidP="00A53801">
      <w:pPr>
        <w:pStyle w:val="ListParagraph"/>
        <w:numPr>
          <w:ilvl w:val="0"/>
          <w:numId w:val="17"/>
        </w:numPr>
        <w:rPr>
          <w:lang w:val="sr-Latn-RS"/>
        </w:rPr>
      </w:pPr>
      <w:r w:rsidRPr="00A53801">
        <w:rPr>
          <w:lang w:val="sr-Latn-RS"/>
        </w:rPr>
        <w:t>Petrušić Milica</w:t>
      </w:r>
    </w:p>
    <w:p w:rsidR="00A53801" w:rsidRPr="00A53801" w:rsidRDefault="00A53801" w:rsidP="00A53801">
      <w:pPr>
        <w:pStyle w:val="ListParagraph"/>
        <w:numPr>
          <w:ilvl w:val="0"/>
          <w:numId w:val="17"/>
        </w:numPr>
        <w:rPr>
          <w:lang w:val="sr-Latn-RS"/>
        </w:rPr>
      </w:pPr>
      <w:r w:rsidRPr="00A53801">
        <w:rPr>
          <w:lang w:val="sr-Latn-RS"/>
        </w:rPr>
        <w:t>Ružičić Bojan</w:t>
      </w:r>
    </w:p>
    <w:p w:rsidR="00A53801" w:rsidRPr="00A53801" w:rsidRDefault="00A53801" w:rsidP="00A53801">
      <w:pPr>
        <w:pStyle w:val="ListParagraph"/>
        <w:numPr>
          <w:ilvl w:val="0"/>
          <w:numId w:val="17"/>
        </w:numPr>
        <w:rPr>
          <w:lang w:val="sr-Latn-RS"/>
        </w:rPr>
      </w:pPr>
      <w:r>
        <w:rPr>
          <w:lang w:val="sr-Latn-RS"/>
        </w:rPr>
        <w:t>Savić T</w:t>
      </w:r>
      <w:r w:rsidRPr="00A53801">
        <w:rPr>
          <w:lang w:val="sr-Latn-RS"/>
        </w:rPr>
        <w:t>eodora</w:t>
      </w:r>
    </w:p>
    <w:p w:rsidR="00A53801" w:rsidRPr="00A53801" w:rsidRDefault="00A53801" w:rsidP="00A53801">
      <w:pPr>
        <w:pStyle w:val="ListParagraph"/>
        <w:numPr>
          <w:ilvl w:val="0"/>
          <w:numId w:val="17"/>
        </w:numPr>
        <w:rPr>
          <w:lang w:val="sr-Latn-RS"/>
        </w:rPr>
      </w:pPr>
      <w:r w:rsidRPr="00A53801">
        <w:rPr>
          <w:lang w:val="sr-Latn-RS"/>
        </w:rPr>
        <w:t>Škrbić Severina</w:t>
      </w:r>
    </w:p>
    <w:p w:rsidR="00A53801" w:rsidRPr="00A53801" w:rsidRDefault="00A53801" w:rsidP="00A53801">
      <w:pPr>
        <w:pStyle w:val="ListParagraph"/>
        <w:numPr>
          <w:ilvl w:val="0"/>
          <w:numId w:val="17"/>
        </w:numPr>
        <w:rPr>
          <w:lang w:val="sr-Latn-RS"/>
        </w:rPr>
      </w:pPr>
      <w:r w:rsidRPr="00A53801">
        <w:rPr>
          <w:lang w:val="sr-Latn-RS"/>
        </w:rPr>
        <w:t>Vrhovac Isidora</w:t>
      </w:r>
    </w:p>
    <w:p w:rsidR="00D87C0B" w:rsidRDefault="00D87C0B" w:rsidP="00D87C0B">
      <w:pPr>
        <w:rPr>
          <w:lang w:val="sr-Latn-BA"/>
        </w:rPr>
      </w:pPr>
    </w:p>
    <w:p w:rsidR="00D87C0B" w:rsidRDefault="00D87C0B" w:rsidP="00D87C0B">
      <w:pPr>
        <w:rPr>
          <w:lang w:val="sr-Latn-BA"/>
        </w:rPr>
      </w:pPr>
      <w:r>
        <w:rPr>
          <w:lang w:val="sr-Latn-BA"/>
        </w:rPr>
        <w:t>DENTALNA MEDICINA</w:t>
      </w:r>
    </w:p>
    <w:p w:rsidR="00D87C0B" w:rsidRDefault="00D87C0B" w:rsidP="00D87C0B">
      <w:pPr>
        <w:rPr>
          <w:lang w:val="sr-Latn-BA"/>
        </w:rPr>
      </w:pPr>
    </w:p>
    <w:p w:rsidR="00A53801" w:rsidRDefault="00A53801" w:rsidP="00D87C0B">
      <w:pPr>
        <w:pStyle w:val="ListParagraph"/>
        <w:numPr>
          <w:ilvl w:val="0"/>
          <w:numId w:val="16"/>
        </w:numPr>
        <w:rPr>
          <w:lang w:val="sr-Latn-BA"/>
        </w:rPr>
      </w:pPr>
      <w:r>
        <w:rPr>
          <w:lang w:val="sr-Latn-BA"/>
        </w:rPr>
        <w:t>BanovićDijana 1889/19</w:t>
      </w:r>
    </w:p>
    <w:p w:rsidR="00A53801" w:rsidRDefault="00A53801" w:rsidP="00D87C0B">
      <w:pPr>
        <w:pStyle w:val="ListParagraph"/>
        <w:numPr>
          <w:ilvl w:val="0"/>
          <w:numId w:val="16"/>
        </w:numPr>
        <w:rPr>
          <w:lang w:val="sr-Latn-BA"/>
        </w:rPr>
      </w:pPr>
      <w:r>
        <w:rPr>
          <w:lang w:val="sr-Latn-BA"/>
        </w:rPr>
        <w:t>Banjac Olja</w:t>
      </w:r>
    </w:p>
    <w:p w:rsidR="00A53801" w:rsidRDefault="00A53801" w:rsidP="00D87C0B">
      <w:pPr>
        <w:pStyle w:val="ListParagraph"/>
        <w:numPr>
          <w:ilvl w:val="0"/>
          <w:numId w:val="16"/>
        </w:numPr>
        <w:rPr>
          <w:lang w:val="sr-Latn-BA"/>
        </w:rPr>
      </w:pPr>
      <w:r>
        <w:rPr>
          <w:lang w:val="sr-Latn-BA"/>
        </w:rPr>
        <w:t>Kezija Miloš</w:t>
      </w:r>
    </w:p>
    <w:p w:rsidR="00A53801" w:rsidRDefault="00A53801" w:rsidP="00D87C0B">
      <w:pPr>
        <w:pStyle w:val="ListParagraph"/>
        <w:numPr>
          <w:ilvl w:val="0"/>
          <w:numId w:val="16"/>
        </w:numPr>
        <w:rPr>
          <w:lang w:val="sr-Latn-BA"/>
        </w:rPr>
      </w:pPr>
      <w:r>
        <w:rPr>
          <w:lang w:val="sr-Latn-BA"/>
        </w:rPr>
        <w:t>Rodić Žana</w:t>
      </w:r>
    </w:p>
    <w:p w:rsidR="00A53801" w:rsidRDefault="00A53801" w:rsidP="00D87C0B">
      <w:pPr>
        <w:pStyle w:val="ListParagraph"/>
        <w:numPr>
          <w:ilvl w:val="0"/>
          <w:numId w:val="16"/>
        </w:numPr>
        <w:rPr>
          <w:lang w:val="sr-Latn-BA"/>
        </w:rPr>
      </w:pPr>
      <w:r>
        <w:rPr>
          <w:lang w:val="sr-Latn-BA"/>
        </w:rPr>
        <w:t>Stevanović Nevena</w:t>
      </w:r>
    </w:p>
    <w:p w:rsidR="00D87C0B" w:rsidRPr="00D87C0B" w:rsidRDefault="00D87C0B" w:rsidP="00D87C0B">
      <w:pPr>
        <w:pStyle w:val="ListParagraph"/>
        <w:rPr>
          <w:lang w:val="sr-Latn-BA"/>
        </w:rPr>
      </w:pPr>
    </w:p>
    <w:p w:rsidR="0033774C" w:rsidRDefault="0033774C" w:rsidP="00A21C74">
      <w:r>
        <w:t xml:space="preserve">Uvid u integralni kolokvijum </w:t>
      </w:r>
      <w:r w:rsidR="00C1546B">
        <w:t xml:space="preserve">će biti u </w:t>
      </w:r>
      <w:r w:rsidR="00A53801">
        <w:t>ponedeljak,13.2</w:t>
      </w:r>
      <w:r w:rsidR="00380929">
        <w:t>.2023</w:t>
      </w:r>
      <w:r w:rsidR="00A2057F">
        <w:t>.</w:t>
      </w:r>
      <w:r w:rsidR="003946AA">
        <w:t xml:space="preserve"> u 15.00</w:t>
      </w:r>
      <w:r w:rsidR="00C1546B">
        <w:t xml:space="preserve"> h. </w:t>
      </w:r>
    </w:p>
    <w:p w:rsidR="00C02833" w:rsidRDefault="00C02833" w:rsidP="00A21C74"/>
    <w:p w:rsidR="001B72CA" w:rsidRDefault="00C02833" w:rsidP="00C02833">
      <w:pPr>
        <w:jc w:val="both"/>
      </w:pPr>
      <w:r>
        <w:t>Usmeni ispit za studente koji imaju od ranije p</w:t>
      </w:r>
      <w:r w:rsidR="00A53801">
        <w:t>o</w:t>
      </w:r>
      <w:r>
        <w:t>ložen praktični ispit će se održati u</w:t>
      </w:r>
      <w:r w:rsidR="0027590B">
        <w:t xml:space="preserve"> utorak</w:t>
      </w:r>
      <w:r>
        <w:t>,1</w:t>
      </w:r>
      <w:r w:rsidR="0027590B">
        <w:t>4.2.2023 u 15.3</w:t>
      </w:r>
      <w:r>
        <w:t>0</w:t>
      </w:r>
      <w:r w:rsidR="0027590B">
        <w:t xml:space="preserve"> </w:t>
      </w:r>
      <w:r>
        <w:t>h.</w:t>
      </w:r>
    </w:p>
    <w:p w:rsidR="00C02833" w:rsidRDefault="00C02833" w:rsidP="00A21C74"/>
    <w:p w:rsidR="00726DA2" w:rsidRDefault="001B72CA" w:rsidP="001B72CA">
      <w:pPr>
        <w:ind w:left="2880"/>
        <w:jc w:val="right"/>
      </w:pPr>
      <w:r>
        <w:t>prof.dr Vesna Ljubojević</w:t>
      </w:r>
    </w:p>
    <w:sectPr w:rsidR="00726DA2" w:rsidSect="00C84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B195C"/>
    <w:multiLevelType w:val="hybridMultilevel"/>
    <w:tmpl w:val="468015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F069B4"/>
    <w:multiLevelType w:val="hybridMultilevel"/>
    <w:tmpl w:val="92D8F0F8"/>
    <w:lvl w:ilvl="0" w:tplc="CF64CC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E637B9"/>
    <w:multiLevelType w:val="hybridMultilevel"/>
    <w:tmpl w:val="F93043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10912"/>
    <w:multiLevelType w:val="hybridMultilevel"/>
    <w:tmpl w:val="4B5EB3F0"/>
    <w:lvl w:ilvl="0" w:tplc="0809000F">
      <w:start w:val="1"/>
      <w:numFmt w:val="decimal"/>
      <w:lvlText w:val="%1."/>
      <w:lvlJc w:val="left"/>
      <w:pPr>
        <w:ind w:left="1350" w:hanging="360"/>
      </w:pPr>
    </w:lvl>
    <w:lvl w:ilvl="1" w:tplc="08090019" w:tentative="1">
      <w:start w:val="1"/>
      <w:numFmt w:val="lowerLetter"/>
      <w:lvlText w:val="%2."/>
      <w:lvlJc w:val="left"/>
      <w:pPr>
        <w:ind w:left="2070" w:hanging="360"/>
      </w:pPr>
    </w:lvl>
    <w:lvl w:ilvl="2" w:tplc="0809001B" w:tentative="1">
      <w:start w:val="1"/>
      <w:numFmt w:val="lowerRoman"/>
      <w:lvlText w:val="%3."/>
      <w:lvlJc w:val="right"/>
      <w:pPr>
        <w:ind w:left="2790" w:hanging="180"/>
      </w:pPr>
    </w:lvl>
    <w:lvl w:ilvl="3" w:tplc="0809000F" w:tentative="1">
      <w:start w:val="1"/>
      <w:numFmt w:val="decimal"/>
      <w:lvlText w:val="%4."/>
      <w:lvlJc w:val="left"/>
      <w:pPr>
        <w:ind w:left="3510" w:hanging="360"/>
      </w:pPr>
    </w:lvl>
    <w:lvl w:ilvl="4" w:tplc="08090019" w:tentative="1">
      <w:start w:val="1"/>
      <w:numFmt w:val="lowerLetter"/>
      <w:lvlText w:val="%5."/>
      <w:lvlJc w:val="left"/>
      <w:pPr>
        <w:ind w:left="4230" w:hanging="360"/>
      </w:pPr>
    </w:lvl>
    <w:lvl w:ilvl="5" w:tplc="0809001B" w:tentative="1">
      <w:start w:val="1"/>
      <w:numFmt w:val="lowerRoman"/>
      <w:lvlText w:val="%6."/>
      <w:lvlJc w:val="right"/>
      <w:pPr>
        <w:ind w:left="4950" w:hanging="180"/>
      </w:pPr>
    </w:lvl>
    <w:lvl w:ilvl="6" w:tplc="0809000F" w:tentative="1">
      <w:start w:val="1"/>
      <w:numFmt w:val="decimal"/>
      <w:lvlText w:val="%7."/>
      <w:lvlJc w:val="left"/>
      <w:pPr>
        <w:ind w:left="5670" w:hanging="360"/>
      </w:pPr>
    </w:lvl>
    <w:lvl w:ilvl="7" w:tplc="08090019" w:tentative="1">
      <w:start w:val="1"/>
      <w:numFmt w:val="lowerLetter"/>
      <w:lvlText w:val="%8."/>
      <w:lvlJc w:val="left"/>
      <w:pPr>
        <w:ind w:left="6390" w:hanging="360"/>
      </w:pPr>
    </w:lvl>
    <w:lvl w:ilvl="8" w:tplc="08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 w15:restartNumberingAfterBreak="0">
    <w:nsid w:val="2682711D"/>
    <w:multiLevelType w:val="hybridMultilevel"/>
    <w:tmpl w:val="877AD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942304"/>
    <w:multiLevelType w:val="hybridMultilevel"/>
    <w:tmpl w:val="FF588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485AE0"/>
    <w:multiLevelType w:val="hybridMultilevel"/>
    <w:tmpl w:val="07964D9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D525542"/>
    <w:multiLevelType w:val="hybridMultilevel"/>
    <w:tmpl w:val="05084A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906906"/>
    <w:multiLevelType w:val="hybridMultilevel"/>
    <w:tmpl w:val="468015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1561C85"/>
    <w:multiLevelType w:val="hybridMultilevel"/>
    <w:tmpl w:val="8B9A3C8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4E92F6D"/>
    <w:multiLevelType w:val="hybridMultilevel"/>
    <w:tmpl w:val="60C25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B36144"/>
    <w:multiLevelType w:val="hybridMultilevel"/>
    <w:tmpl w:val="8820C4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8B1020"/>
    <w:multiLevelType w:val="hybridMultilevel"/>
    <w:tmpl w:val="A16A0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9802D3"/>
    <w:multiLevelType w:val="hybridMultilevel"/>
    <w:tmpl w:val="0CEAB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561037"/>
    <w:multiLevelType w:val="hybridMultilevel"/>
    <w:tmpl w:val="12EE8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D7491E"/>
    <w:multiLevelType w:val="hybridMultilevel"/>
    <w:tmpl w:val="A6602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E216A2"/>
    <w:multiLevelType w:val="hybridMultilevel"/>
    <w:tmpl w:val="F1724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6"/>
  </w:num>
  <w:num w:numId="3">
    <w:abstractNumId w:val="12"/>
  </w:num>
  <w:num w:numId="4">
    <w:abstractNumId w:val="15"/>
  </w:num>
  <w:num w:numId="5">
    <w:abstractNumId w:val="1"/>
  </w:num>
  <w:num w:numId="6">
    <w:abstractNumId w:val="10"/>
  </w:num>
  <w:num w:numId="7">
    <w:abstractNumId w:val="13"/>
  </w:num>
  <w:num w:numId="8">
    <w:abstractNumId w:val="3"/>
  </w:num>
  <w:num w:numId="9">
    <w:abstractNumId w:val="2"/>
  </w:num>
  <w:num w:numId="10">
    <w:abstractNumId w:val="0"/>
  </w:num>
  <w:num w:numId="11">
    <w:abstractNumId w:val="8"/>
  </w:num>
  <w:num w:numId="12">
    <w:abstractNumId w:val="9"/>
  </w:num>
  <w:num w:numId="13">
    <w:abstractNumId w:val="6"/>
  </w:num>
  <w:num w:numId="14">
    <w:abstractNumId w:val="4"/>
  </w:num>
  <w:num w:numId="15">
    <w:abstractNumId w:val="11"/>
  </w:num>
  <w:num w:numId="16">
    <w:abstractNumId w:val="5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NDExsDSzMDAwNTNQ0lEKTi0uzszPAykwrQUAuID9TCwAAAA="/>
  </w:docVars>
  <w:rsids>
    <w:rsidRoot w:val="000208BC"/>
    <w:rsid w:val="000208BC"/>
    <w:rsid w:val="000758EE"/>
    <w:rsid w:val="000F0214"/>
    <w:rsid w:val="00136E02"/>
    <w:rsid w:val="00141BCD"/>
    <w:rsid w:val="001519E1"/>
    <w:rsid w:val="00195BB5"/>
    <w:rsid w:val="001A60BB"/>
    <w:rsid w:val="001B2C68"/>
    <w:rsid w:val="001B72CA"/>
    <w:rsid w:val="001D1249"/>
    <w:rsid w:val="00211FB7"/>
    <w:rsid w:val="00217A4E"/>
    <w:rsid w:val="00231EDC"/>
    <w:rsid w:val="0027590B"/>
    <w:rsid w:val="002A242F"/>
    <w:rsid w:val="002F6B09"/>
    <w:rsid w:val="00326DBF"/>
    <w:rsid w:val="0033774C"/>
    <w:rsid w:val="00361A46"/>
    <w:rsid w:val="00376BA7"/>
    <w:rsid w:val="00380929"/>
    <w:rsid w:val="003928B4"/>
    <w:rsid w:val="003946AA"/>
    <w:rsid w:val="003D1A0A"/>
    <w:rsid w:val="0042023D"/>
    <w:rsid w:val="004509E4"/>
    <w:rsid w:val="004552F2"/>
    <w:rsid w:val="00490406"/>
    <w:rsid w:val="004A3793"/>
    <w:rsid w:val="00533DF2"/>
    <w:rsid w:val="00555289"/>
    <w:rsid w:val="00594A8F"/>
    <w:rsid w:val="005A639D"/>
    <w:rsid w:val="005F2AA9"/>
    <w:rsid w:val="005F504F"/>
    <w:rsid w:val="006C791A"/>
    <w:rsid w:val="007254D8"/>
    <w:rsid w:val="00726DA2"/>
    <w:rsid w:val="007439EA"/>
    <w:rsid w:val="007820E5"/>
    <w:rsid w:val="007E3C9D"/>
    <w:rsid w:val="00856629"/>
    <w:rsid w:val="008A24B9"/>
    <w:rsid w:val="00977F7F"/>
    <w:rsid w:val="009D7D94"/>
    <w:rsid w:val="009E20E1"/>
    <w:rsid w:val="00A032F3"/>
    <w:rsid w:val="00A2057F"/>
    <w:rsid w:val="00A20D9A"/>
    <w:rsid w:val="00A21C74"/>
    <w:rsid w:val="00A53801"/>
    <w:rsid w:val="00A80B4B"/>
    <w:rsid w:val="00A925DB"/>
    <w:rsid w:val="00AE7CEE"/>
    <w:rsid w:val="00B67199"/>
    <w:rsid w:val="00BA5317"/>
    <w:rsid w:val="00C02833"/>
    <w:rsid w:val="00C1546B"/>
    <w:rsid w:val="00C21C17"/>
    <w:rsid w:val="00C843D0"/>
    <w:rsid w:val="00C9129D"/>
    <w:rsid w:val="00CA56BF"/>
    <w:rsid w:val="00D3716D"/>
    <w:rsid w:val="00D72271"/>
    <w:rsid w:val="00D744A5"/>
    <w:rsid w:val="00D87C0B"/>
    <w:rsid w:val="00E15F0C"/>
    <w:rsid w:val="00E26C18"/>
    <w:rsid w:val="00EF328E"/>
    <w:rsid w:val="00EF3803"/>
    <w:rsid w:val="00F17064"/>
    <w:rsid w:val="00F7283F"/>
    <w:rsid w:val="00F755BE"/>
    <w:rsid w:val="00F7609C"/>
    <w:rsid w:val="00FE55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1BF83"/>
  <w15:docId w15:val="{A96D6896-F6D4-4B35-8828-333F6243A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3803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isnik</dc:creator>
  <cp:lastModifiedBy>Milos</cp:lastModifiedBy>
  <cp:revision>4</cp:revision>
  <dcterms:created xsi:type="dcterms:W3CDTF">2023-02-09T19:48:00Z</dcterms:created>
  <dcterms:modified xsi:type="dcterms:W3CDTF">2023-02-09T20:18:00Z</dcterms:modified>
</cp:coreProperties>
</file>